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1E63BE4C" w:rsidR="00567E00" w:rsidRPr="00567E00" w:rsidRDefault="00567E00" w:rsidP="00B1489B">
      <w:pPr>
        <w:jc w:val="center"/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You can check your solutions in </w:t>
      </w:r>
      <w:hyperlink r:id="rId8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6"/>
        <w:gridCol w:w="1094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163799">
              <w:rPr>
                <w:rFonts w:ascii="Consolas" w:hAnsi="Consolas"/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3</w:t>
            </w:r>
          </w:p>
          <w:p w14:paraId="39036ED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00</w:t>
            </w:r>
          </w:p>
          <w:p w14:paraId="53C12EDD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5</w:t>
            </w:r>
          </w:p>
          <w:p w14:paraId="352FA38F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2</w:t>
            </w:r>
          </w:p>
          <w:p w14:paraId="37CCCED3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63799">
              <w:rPr>
                <w:rFonts w:ascii="Consolas" w:hAnsi="Consolas"/>
                <w:bCs/>
                <w:noProof/>
              </w:rPr>
              <w:t>0.00000000003</w:t>
            </w:r>
          </w:p>
          <w:p w14:paraId="47273398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163799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63799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5AA51AE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="00FE1767">
        <w:rPr>
          <w:rStyle w:val="CodeChar"/>
        </w:rPr>
        <w:t>Decimal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0E8043ED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 w:rsidR="001B6872">
        <w:rPr>
          <w:b/>
          <w:noProof/>
        </w:rPr>
        <w:t xml:space="preserve"> </w:t>
      </w:r>
      <w:r w:rsidR="00567E00" w:rsidRPr="00567E00">
        <w:rPr>
          <w:noProof/>
        </w:rPr>
        <w:t xml:space="preserve">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106866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10686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9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037727C4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5F68028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="00FE1767">
        <w:rPr>
          <w:rStyle w:val="CodeChar"/>
        </w:rPr>
        <w:t>n</w:t>
      </w:r>
      <w:r w:rsidRPr="00567E00">
        <w:rPr>
          <w:rStyle w:val="CodeChar"/>
        </w:rPr>
        <w:t>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ohn</w:t>
            </w:r>
          </w:p>
          <w:p w14:paraId="229F1880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Smith</w:t>
            </w:r>
          </w:p>
          <w:p w14:paraId="4C7BA11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Jan</w:t>
            </w:r>
          </w:p>
          <w:p w14:paraId="6E2085DA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White</w:t>
            </w:r>
          </w:p>
          <w:p w14:paraId="70BBED8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Linda</w:t>
            </w:r>
          </w:p>
          <w:p w14:paraId="6D496EDF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11ADF">
              <w:rPr>
                <w:rFonts w:ascii="Consolas" w:hAnsi="Consolas"/>
                <w:bCs/>
                <w:noProof/>
              </w:rPr>
              <w:t>Terry</w:t>
            </w:r>
          </w:p>
          <w:p w14:paraId="352F596C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911ADF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1ADF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66FE1CD3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</w:t>
      </w:r>
      <w:r w:rsidR="009317B0">
        <w:rPr>
          <w:noProof/>
        </w:rPr>
        <w:t>,</w:t>
      </w:r>
      <w:r w:rsidRPr="00567E00">
        <w:rPr>
          <w:noProof/>
        </w:rPr>
        <w:t xml:space="preserve">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E40D54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 xml:space="preserve">Town Sofia has population of </w:t>
            </w:r>
            <w:r w:rsidRPr="00E40D54">
              <w:rPr>
                <w:rFonts w:ascii="Consolas" w:eastAsia="Calibri" w:hAnsi="Consolas" w:cstheme="minorHAnsi"/>
                <w:noProof/>
                <w:color w:val="000000"/>
                <w:shd w:val="clear" w:color="auto" w:fill="F9F9F9"/>
              </w:rPr>
              <w:t xml:space="preserve">1286383 </w:t>
            </w:r>
            <w:r w:rsidRPr="00E40D54">
              <w:rPr>
                <w:rFonts w:ascii="Consolas" w:eastAsia="Calibri" w:hAnsi="Consolas" w:cs="Times New Roman"/>
                <w:noProof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E40D54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E40D54" w:rsidRDefault="009244E9" w:rsidP="000553E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D54">
              <w:rPr>
                <w:rFonts w:ascii="Consolas" w:eastAsia="Calibri" w:hAnsi="Consolas" w:cs="Times New Roman"/>
                <w:noProof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3DA4BF6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 w:rsidR="009317B0"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3C0C4B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3C0C4B">
              <w:rPr>
                <w:rFonts w:ascii="Consolas" w:hAnsi="Consolas"/>
                <w:noProof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1E979F5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644C19">
        <w:rPr>
          <w:noProof/>
        </w:rPr>
        <w:t>.</w:t>
      </w:r>
    </w:p>
    <w:p w14:paraId="3F87D351" w14:textId="7B7713EC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</w:t>
      </w:r>
      <w:r w:rsidRPr="00366710">
        <w:rPr>
          <w:rFonts w:ascii="Consolas" w:hAnsi="Consolas"/>
          <w:noProof/>
        </w:rPr>
        <w:t>dul</w:t>
      </w:r>
      <w:r w:rsidRPr="00567E00">
        <w:rPr>
          <w:noProof/>
        </w:rPr>
        <w:t xml:space="preserve">" should become </w:t>
      </w:r>
      <w:r w:rsidRPr="00BB4E55">
        <w:rPr>
          <w:rFonts w:ascii="Consolas" w:hAnsi="Consolas"/>
          <w:noProof/>
        </w:rPr>
        <w:t>length</w:t>
      </w:r>
      <w:r w:rsidRPr="00567E00">
        <w:rPr>
          <w:noProof/>
        </w:rPr>
        <w:t>, etc.)</w:t>
      </w:r>
      <w:r w:rsidR="00644C19">
        <w:rPr>
          <w:noProof/>
        </w:rPr>
        <w:t>.</w:t>
      </w:r>
    </w:p>
    <w:p w14:paraId="58C2AC95" w14:textId="22443188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 dul, sh, V = 0;</w:t>
            </w:r>
          </w:p>
          <w:p w14:paraId="5191283F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Len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8C1DA7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dul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4FE60DEC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Wid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7B0EDA7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sh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6999EE1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Heigth: 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150D58E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 xml:space="preserve">V = </w:t>
            </w:r>
            <w:r w:rsidRPr="00C65954">
              <w:rPr>
                <w:rFonts w:ascii="Consolas" w:hAnsi="Consolas" w:cs="Consolas"/>
                <w:noProof/>
                <w:color w:val="0000FF"/>
              </w:rPr>
              <w:t>double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.Parse(Console.ReadLine());</w:t>
            </w:r>
          </w:p>
          <w:p w14:paraId="251D8E91" w14:textId="77777777" w:rsidR="00567E00" w:rsidRPr="00C65954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65954">
              <w:rPr>
                <w:rFonts w:ascii="Consolas" w:hAnsi="Consolas" w:cs="Consolas"/>
                <w:noProof/>
                <w:color w:val="000000"/>
              </w:rPr>
              <w:t>Console.WriteLine(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 xml:space="preserve">$"Pyramid Volume: 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{V: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f2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}</w:t>
            </w:r>
            <w:r w:rsidRPr="00C65954">
              <w:rPr>
                <w:rFonts w:ascii="Consolas" w:hAnsi="Consolas" w:cs="Consolas"/>
                <w:noProof/>
                <w:color w:val="A31515"/>
              </w:rPr>
              <w:t>"</w:t>
            </w:r>
            <w:r w:rsidRPr="00C65954">
              <w:rPr>
                <w:rFonts w:ascii="Consolas" w:hAnsi="Consolas" w:cs="Consolas"/>
                <w:noProof/>
                <w:color w:val="000000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3902A802" w14:textId="53917FFA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</w:t>
      </w:r>
      <w:r w:rsidR="00A55E27">
        <w:rPr>
          <w:rFonts w:ascii="Calibri" w:eastAsia="MS Mincho" w:hAnsi="Calibri" w:cs="Times New Roman"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="009B6FFF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29222DED" w14:textId="7777777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.Pars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Read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));</w:t>
            </w:r>
          </w:p>
          <w:p w14:paraId="1F48ADF3" w14:textId="64CA5AD8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4245F661" w14:textId="3B17ACB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109BC6F" w14:textId="18C51242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bool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toe =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fals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3D8EB5F5" w14:textId="767F988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FF"/>
                <w:lang w:val="en-GB"/>
              </w:rPr>
              <w:t>for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int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1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lt;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kolkk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;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++)</w:t>
            </w:r>
          </w:p>
          <w:p w14:paraId="26E7445C" w14:textId="2F394709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136346C" w14:textId="4D70CE3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6785D325" w14:textId="6C74B844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65954">
              <w:rPr>
                <w:rFonts w:ascii="Consolas" w:hAnsi="Consolas" w:cs="Cascadia Mono"/>
                <w:color w:val="0000FF"/>
                <w:lang w:val="en-GB"/>
              </w:rPr>
              <w:t>while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&gt; 0)</w:t>
            </w:r>
          </w:p>
          <w:p w14:paraId="14023053" w14:textId="5C63678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330499A0" w14:textId="44EBD8DC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+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% 10;</w:t>
            </w:r>
          </w:p>
          <w:p w14:paraId="52864ED0" w14:textId="5D6DE1CA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/ 10;</w:t>
            </w:r>
          </w:p>
          <w:p w14:paraId="058A6A8A" w14:textId="556290F3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2A25F5F8" w14:textId="205867B7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toe =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5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7) || (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= 11);</w:t>
            </w:r>
          </w:p>
          <w:p w14:paraId="0D59E9AA" w14:textId="7DF413E5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onsole.WriteLine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(</w:t>
            </w:r>
            <w:r w:rsidRPr="00C65954">
              <w:rPr>
                <w:rFonts w:ascii="Consolas" w:hAnsi="Consolas" w:cs="Cascadia Mono"/>
                <w:color w:val="A31515"/>
                <w:lang w:val="en-GB"/>
              </w:rPr>
              <w:t>"{0} -&gt; {1}"</w:t>
            </w: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,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, toe);</w:t>
            </w:r>
          </w:p>
          <w:p w14:paraId="4D65C592" w14:textId="550201D0" w:rsidR="000C3DDE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obshto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0;</w:t>
            </w:r>
          </w:p>
          <w:p w14:paraId="185FE833" w14:textId="77777777" w:rsidR="00395B26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ch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 xml:space="preserve"> = </w:t>
            </w:r>
            <w:proofErr w:type="spellStart"/>
            <w:r w:rsidRPr="00C65954">
              <w:rPr>
                <w:rFonts w:ascii="Consolas" w:hAnsi="Consolas" w:cs="Cascadia Mono"/>
                <w:color w:val="000000"/>
                <w:lang w:val="en-GB"/>
              </w:rPr>
              <w:t>takova</w:t>
            </w:r>
            <w:proofErr w:type="spellEnd"/>
            <w:r w:rsidRPr="00C65954">
              <w:rPr>
                <w:rFonts w:ascii="Consolas" w:hAnsi="Consolas" w:cs="Cascadia Mono"/>
                <w:color w:val="000000"/>
                <w:lang w:val="en-GB"/>
              </w:rPr>
              <w:t>;</w:t>
            </w:r>
          </w:p>
          <w:p w14:paraId="15D8C6FE" w14:textId="1C8794B0" w:rsidR="00567E00" w:rsidRPr="00C65954" w:rsidRDefault="000C3DDE" w:rsidP="000C3DD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65954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291C7165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  <w:r w:rsidR="00B15D48">
        <w:rPr>
          <w:noProof/>
        </w:rPr>
        <w:t>.</w:t>
      </w:r>
    </w:p>
    <w:p w14:paraId="0974CE9D" w14:textId="7E8756D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</w:t>
      </w:r>
      <w:r w:rsidRPr="00047CA3">
        <w:rPr>
          <w:rFonts w:ascii="Consolas" w:hAnsi="Consolas"/>
          <w:noProof/>
        </w:rPr>
        <w:t>toe</w:t>
      </w:r>
      <w:r w:rsidRPr="00567E00">
        <w:rPr>
          <w:noProof/>
        </w:rPr>
        <w:t xml:space="preserve">" should become </w:t>
      </w:r>
      <w:r w:rsidRPr="00E71560">
        <w:rPr>
          <w:rFonts w:ascii="Consolas" w:hAnsi="Consolas"/>
          <w:b/>
          <w:bCs/>
          <w:noProof/>
        </w:rPr>
        <w:t>isSpecialNum</w:t>
      </w:r>
      <w:r w:rsidRPr="00567E00">
        <w:rPr>
          <w:noProof/>
        </w:rPr>
        <w:t>, etc.)</w:t>
      </w:r>
      <w:r w:rsidR="00B15D48">
        <w:rPr>
          <w:noProof/>
        </w:rPr>
        <w:t>.</w:t>
      </w:r>
    </w:p>
    <w:p w14:paraId="61272125" w14:textId="65E0DCE6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  <w:r w:rsidR="00B15D48">
        <w:rPr>
          <w:noProof/>
        </w:rPr>
        <w:t>.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4CCFB0" w14:textId="77777777" w:rsidR="000338E8" w:rsidRDefault="000338E8" w:rsidP="008068A2">
      <w:pPr>
        <w:spacing w:after="0" w:line="240" w:lineRule="auto"/>
      </w:pPr>
      <w:r>
        <w:separator/>
      </w:r>
    </w:p>
  </w:endnote>
  <w:endnote w:type="continuationSeparator" w:id="0">
    <w:p w14:paraId="7CDBFF1D" w14:textId="77777777" w:rsidR="000338E8" w:rsidRDefault="000338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B6158A" w14:textId="77777777" w:rsidR="000338E8" w:rsidRDefault="000338E8" w:rsidP="008068A2">
      <w:pPr>
        <w:spacing w:after="0" w:line="240" w:lineRule="auto"/>
      </w:pPr>
      <w:r>
        <w:separator/>
      </w:r>
    </w:p>
  </w:footnote>
  <w:footnote w:type="continuationSeparator" w:id="0">
    <w:p w14:paraId="1D9C5637" w14:textId="77777777" w:rsidR="000338E8" w:rsidRDefault="000338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7079835">
    <w:abstractNumId w:val="0"/>
  </w:num>
  <w:num w:numId="2" w16cid:durableId="1014573168">
    <w:abstractNumId w:val="41"/>
  </w:num>
  <w:num w:numId="3" w16cid:durableId="434058679">
    <w:abstractNumId w:val="8"/>
  </w:num>
  <w:num w:numId="4" w16cid:durableId="58867927">
    <w:abstractNumId w:val="25"/>
  </w:num>
  <w:num w:numId="5" w16cid:durableId="1787502852">
    <w:abstractNumId w:val="26"/>
  </w:num>
  <w:num w:numId="6" w16cid:durableId="1296450933">
    <w:abstractNumId w:val="30"/>
  </w:num>
  <w:num w:numId="7" w16cid:durableId="2069373010">
    <w:abstractNumId w:val="3"/>
  </w:num>
  <w:num w:numId="8" w16cid:durableId="1703700707">
    <w:abstractNumId w:val="7"/>
  </w:num>
  <w:num w:numId="9" w16cid:durableId="250700078">
    <w:abstractNumId w:val="23"/>
  </w:num>
  <w:num w:numId="10" w16cid:durableId="21890394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43724470">
    <w:abstractNumId w:val="4"/>
  </w:num>
  <w:num w:numId="12" w16cid:durableId="546767492">
    <w:abstractNumId w:val="18"/>
  </w:num>
  <w:num w:numId="13" w16cid:durableId="1597597217">
    <w:abstractNumId w:val="1"/>
  </w:num>
  <w:num w:numId="14" w16cid:durableId="922762858">
    <w:abstractNumId w:val="29"/>
  </w:num>
  <w:num w:numId="15" w16cid:durableId="313722133">
    <w:abstractNumId w:val="9"/>
  </w:num>
  <w:num w:numId="16" w16cid:durableId="716510606">
    <w:abstractNumId w:val="34"/>
  </w:num>
  <w:num w:numId="17" w16cid:durableId="1612660871">
    <w:abstractNumId w:val="24"/>
  </w:num>
  <w:num w:numId="18" w16cid:durableId="238100841">
    <w:abstractNumId w:val="40"/>
  </w:num>
  <w:num w:numId="19" w16cid:durableId="118383022">
    <w:abstractNumId w:val="31"/>
  </w:num>
  <w:num w:numId="20" w16cid:durableId="1799177624">
    <w:abstractNumId w:val="17"/>
  </w:num>
  <w:num w:numId="21" w16cid:durableId="880938499">
    <w:abstractNumId w:val="28"/>
  </w:num>
  <w:num w:numId="22" w16cid:durableId="1070419479">
    <w:abstractNumId w:val="11"/>
  </w:num>
  <w:num w:numId="23" w16cid:durableId="2132699117">
    <w:abstractNumId w:val="14"/>
  </w:num>
  <w:num w:numId="24" w16cid:durableId="1666128382">
    <w:abstractNumId w:val="2"/>
  </w:num>
  <w:num w:numId="25" w16cid:durableId="518160343">
    <w:abstractNumId w:val="6"/>
  </w:num>
  <w:num w:numId="26" w16cid:durableId="1041248617">
    <w:abstractNumId w:val="15"/>
  </w:num>
  <w:num w:numId="27" w16cid:durableId="610475775">
    <w:abstractNumId w:val="33"/>
  </w:num>
  <w:num w:numId="28" w16cid:durableId="294022045">
    <w:abstractNumId w:val="16"/>
  </w:num>
  <w:num w:numId="29" w16cid:durableId="1431312388">
    <w:abstractNumId w:val="39"/>
  </w:num>
  <w:num w:numId="30" w16cid:durableId="889195060">
    <w:abstractNumId w:val="19"/>
  </w:num>
  <w:num w:numId="31" w16cid:durableId="484929598">
    <w:abstractNumId w:val="10"/>
  </w:num>
  <w:num w:numId="32" w16cid:durableId="661936604">
    <w:abstractNumId w:val="32"/>
  </w:num>
  <w:num w:numId="33" w16cid:durableId="762456593">
    <w:abstractNumId w:val="35"/>
  </w:num>
  <w:num w:numId="34" w16cid:durableId="1317034043">
    <w:abstractNumId w:val="22"/>
  </w:num>
  <w:num w:numId="35" w16cid:durableId="1863979621">
    <w:abstractNumId w:val="38"/>
  </w:num>
  <w:num w:numId="36" w16cid:durableId="1683387118">
    <w:abstractNumId w:val="5"/>
  </w:num>
  <w:num w:numId="37" w16cid:durableId="2117363621">
    <w:abstractNumId w:val="20"/>
  </w:num>
  <w:num w:numId="38" w16cid:durableId="1344631156">
    <w:abstractNumId w:val="13"/>
  </w:num>
  <w:num w:numId="39" w16cid:durableId="1652100839">
    <w:abstractNumId w:val="27"/>
  </w:num>
  <w:num w:numId="40" w16cid:durableId="553783689">
    <w:abstractNumId w:val="21"/>
  </w:num>
  <w:num w:numId="41" w16cid:durableId="657534729">
    <w:abstractNumId w:val="36"/>
  </w:num>
  <w:num w:numId="42" w16cid:durableId="615450814">
    <w:abstractNumId w:val="42"/>
  </w:num>
  <w:num w:numId="43" w16cid:durableId="607659037">
    <w:abstractNumId w:val="43"/>
  </w:num>
  <w:num w:numId="44" w16cid:durableId="795487993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8E8"/>
    <w:rsid w:val="00047CA3"/>
    <w:rsid w:val="00064D15"/>
    <w:rsid w:val="00075E97"/>
    <w:rsid w:val="0008559D"/>
    <w:rsid w:val="00086727"/>
    <w:rsid w:val="0009209B"/>
    <w:rsid w:val="000A6794"/>
    <w:rsid w:val="000B39E6"/>
    <w:rsid w:val="000B3ED5"/>
    <w:rsid w:val="000B56F0"/>
    <w:rsid w:val="000C3DDE"/>
    <w:rsid w:val="000C5361"/>
    <w:rsid w:val="000E72EB"/>
    <w:rsid w:val="00103906"/>
    <w:rsid w:val="00106866"/>
    <w:rsid w:val="00110E5A"/>
    <w:rsid w:val="0011127D"/>
    <w:rsid w:val="001275B9"/>
    <w:rsid w:val="00142C75"/>
    <w:rsid w:val="001449E8"/>
    <w:rsid w:val="001619DF"/>
    <w:rsid w:val="00163799"/>
    <w:rsid w:val="00164CDC"/>
    <w:rsid w:val="00167CF1"/>
    <w:rsid w:val="00171021"/>
    <w:rsid w:val="00175E1D"/>
    <w:rsid w:val="001837BD"/>
    <w:rsid w:val="00183A2C"/>
    <w:rsid w:val="001A6728"/>
    <w:rsid w:val="001B6872"/>
    <w:rsid w:val="001B7060"/>
    <w:rsid w:val="001C1FCD"/>
    <w:rsid w:val="001C6D11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0046"/>
    <w:rsid w:val="00300106"/>
    <w:rsid w:val="00305122"/>
    <w:rsid w:val="003230CF"/>
    <w:rsid w:val="00326D01"/>
    <w:rsid w:val="0033212E"/>
    <w:rsid w:val="0033490F"/>
    <w:rsid w:val="0035321C"/>
    <w:rsid w:val="00366710"/>
    <w:rsid w:val="00380A57"/>
    <w:rsid w:val="003817EF"/>
    <w:rsid w:val="00382A45"/>
    <w:rsid w:val="00383374"/>
    <w:rsid w:val="00395B26"/>
    <w:rsid w:val="003A0704"/>
    <w:rsid w:val="003A1601"/>
    <w:rsid w:val="003A33F9"/>
    <w:rsid w:val="003A5602"/>
    <w:rsid w:val="003B0278"/>
    <w:rsid w:val="003B1846"/>
    <w:rsid w:val="003B6A53"/>
    <w:rsid w:val="003C0C4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4F1976"/>
    <w:rsid w:val="0050017E"/>
    <w:rsid w:val="00503820"/>
    <w:rsid w:val="005054C7"/>
    <w:rsid w:val="00507F81"/>
    <w:rsid w:val="005172E9"/>
    <w:rsid w:val="00517B12"/>
    <w:rsid w:val="0052452C"/>
    <w:rsid w:val="00524789"/>
    <w:rsid w:val="00527BE8"/>
    <w:rsid w:val="005407E3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87EF7"/>
    <w:rsid w:val="00594821"/>
    <w:rsid w:val="00596357"/>
    <w:rsid w:val="00596AA5"/>
    <w:rsid w:val="005B0164"/>
    <w:rsid w:val="005B71DC"/>
    <w:rsid w:val="005C131C"/>
    <w:rsid w:val="005C329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3D2"/>
    <w:rsid w:val="00642C07"/>
    <w:rsid w:val="00644C19"/>
    <w:rsid w:val="00644D27"/>
    <w:rsid w:val="00650982"/>
    <w:rsid w:val="00662D9C"/>
    <w:rsid w:val="006640AE"/>
    <w:rsid w:val="00670041"/>
    <w:rsid w:val="00671FE2"/>
    <w:rsid w:val="00686C0C"/>
    <w:rsid w:val="00695634"/>
    <w:rsid w:val="006A2531"/>
    <w:rsid w:val="006D020A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FD8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4EFF"/>
    <w:rsid w:val="008C5930"/>
    <w:rsid w:val="008D6097"/>
    <w:rsid w:val="008E6CF3"/>
    <w:rsid w:val="008F202C"/>
    <w:rsid w:val="008F2BB1"/>
    <w:rsid w:val="008F5B43"/>
    <w:rsid w:val="008F5FDB"/>
    <w:rsid w:val="00902E68"/>
    <w:rsid w:val="00911ADF"/>
    <w:rsid w:val="00912BC6"/>
    <w:rsid w:val="0092145D"/>
    <w:rsid w:val="009244E9"/>
    <w:rsid w:val="009254B7"/>
    <w:rsid w:val="00930CEE"/>
    <w:rsid w:val="009317B0"/>
    <w:rsid w:val="00941FFF"/>
    <w:rsid w:val="00955691"/>
    <w:rsid w:val="00961157"/>
    <w:rsid w:val="00965C5B"/>
    <w:rsid w:val="0096684B"/>
    <w:rsid w:val="00972C7F"/>
    <w:rsid w:val="00976E46"/>
    <w:rsid w:val="009B4FB4"/>
    <w:rsid w:val="009B6FFF"/>
    <w:rsid w:val="009C0C39"/>
    <w:rsid w:val="009C4239"/>
    <w:rsid w:val="009D1805"/>
    <w:rsid w:val="009E1A09"/>
    <w:rsid w:val="00A02545"/>
    <w:rsid w:val="00A025E6"/>
    <w:rsid w:val="00A05555"/>
    <w:rsid w:val="00A06D89"/>
    <w:rsid w:val="00A06E1C"/>
    <w:rsid w:val="00A35790"/>
    <w:rsid w:val="00A45A89"/>
    <w:rsid w:val="00A47F12"/>
    <w:rsid w:val="00A55E2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9B"/>
    <w:rsid w:val="00B148DD"/>
    <w:rsid w:val="00B15D48"/>
    <w:rsid w:val="00B2472A"/>
    <w:rsid w:val="00B3332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2E"/>
    <w:rsid w:val="00BB4E55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3A"/>
    <w:rsid w:val="00C53F37"/>
    <w:rsid w:val="00C5499A"/>
    <w:rsid w:val="00C62A0F"/>
    <w:rsid w:val="00C65954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5F5"/>
    <w:rsid w:val="00E24C6A"/>
    <w:rsid w:val="00E25811"/>
    <w:rsid w:val="00E32F85"/>
    <w:rsid w:val="00E36FD8"/>
    <w:rsid w:val="00E37380"/>
    <w:rsid w:val="00E40D54"/>
    <w:rsid w:val="00E465C4"/>
    <w:rsid w:val="00E5168F"/>
    <w:rsid w:val="00E63F64"/>
    <w:rsid w:val="00E6744A"/>
    <w:rsid w:val="00E71560"/>
    <w:rsid w:val="00E74623"/>
    <w:rsid w:val="00E80E3D"/>
    <w:rsid w:val="00E86D42"/>
    <w:rsid w:val="00E870B8"/>
    <w:rsid w:val="00EA1019"/>
    <w:rsid w:val="00EA3B29"/>
    <w:rsid w:val="00EB6CE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  <w:rsid w:val="00FE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192/compet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Tropical_year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5</TotalTime>
  <Pages>5</Pages>
  <Words>783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53</cp:revision>
  <cp:lastPrinted>2023-04-21T13:38:00Z</cp:lastPrinted>
  <dcterms:created xsi:type="dcterms:W3CDTF">2019-11-12T12:29:00Z</dcterms:created>
  <dcterms:modified xsi:type="dcterms:W3CDTF">2024-08-26T05:21:00Z</dcterms:modified>
  <cp:category>programming;education;software engineering;software development</cp:category>
</cp:coreProperties>
</file>